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2D09529D" w14:textId="77777777" w:rsidR="00C526F9" w:rsidRDefault="002F14E3" w:rsidP="00A422A0">
      <w:pPr>
        <w:pStyle w:val="Corps"/>
        <w:rPr>
          <w:lang w:val="en-GB"/>
        </w:rPr>
      </w:pPr>
      <w:r>
        <w:rPr>
          <w:noProof/>
        </w:rPr>
        <w:pict w14:anchorId="179DECB7">
          <v:group id="Group 1" o:spid="_x0000_s1026" style="position:absolute;margin-left:603.25pt;margin-top:-.95pt;width:164.15pt;height:58.85pt;z-index:251659264" coordsize="20848,7473" wrapcoords="-99 0 -99 21323 12033 21323 12033 17723 17753 17723 21600 16062 21600 2215 21008 2215 12033 0 -99 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Image 1" o:spid="_x0000_s1027" type="#_x0000_t75" alt="Description: Description: C:\Users\cbm\AppData\Local\Microsoft\Windows\Temporary Internet Files\Content.Outlook\1ULFDPL9\296871_178077295604197_1779921042_n.jpg" style="position:absolute;width:11493;height:747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">
              <v:imagedata r:id="rId5" o:title="296871_178077295604197_1779921042_n"/>
            </v:shape>
            <v:shape id="Image 2" o:spid="_x0000_s1028" type="#_x0000_t75" alt="Description: Description: G:\0 common tools\my photos\graphic materials\logos\iddc logo.gif" style="position:absolute;left:13221;top:864;width:7627;height:466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">
              <v:imagedata r:id="rId6" o:title="iddc logo"/>
            </v:shape>
            <w10:wrap type="through"/>
          </v:group>
        </w:pict>
      </w:r>
    </w:p>
    <w:p w14:paraId="59B32DA5" w14:textId="77777777" w:rsidR="00C526F9" w:rsidRDefault="00C526F9" w:rsidP="00A422A0">
      <w:pPr>
        <w:pStyle w:val="Corps"/>
        <w:rPr>
          <w:lang w:val="en-GB"/>
        </w:rPr>
      </w:pPr>
    </w:p>
    <w:p w14:paraId="49EB0043" w14:textId="77777777" w:rsidR="00226604" w:rsidRDefault="009D1E7A" w:rsidP="00A422A0">
      <w:pPr>
        <w:pStyle w:val="Corps"/>
        <w:rPr>
          <w:lang w:val="en-GB"/>
        </w:rPr>
      </w:pPr>
      <w:r>
        <w:rPr>
          <w:lang w:val="en-GB"/>
        </w:rPr>
        <w:t>Tentative</w:t>
      </w:r>
      <w:r w:rsidR="00A422A0" w:rsidRPr="00B23816">
        <w:rPr>
          <w:lang w:val="en-GB"/>
        </w:rPr>
        <w:t xml:space="preserve"> agenda </w:t>
      </w:r>
      <w:r w:rsidR="00A422A0" w:rsidRPr="00B23816">
        <w:rPr>
          <w:b/>
          <w:lang w:val="en-GB"/>
        </w:rPr>
        <w:t>Training of Trainers Module A</w:t>
      </w:r>
      <w:r w:rsidR="00A422A0" w:rsidRPr="00B23816">
        <w:rPr>
          <w:lang w:val="en-GB"/>
        </w:rPr>
        <w:t xml:space="preserve"> - </w:t>
      </w:r>
      <w:r w:rsidR="00A422A0" w:rsidRPr="007C6196">
        <w:rPr>
          <w:b/>
          <w:lang w:val="en-GB"/>
        </w:rPr>
        <w:t>B</w:t>
      </w:r>
      <w:r w:rsidR="007C6196">
        <w:rPr>
          <w:b/>
          <w:lang w:val="en-GB"/>
        </w:rPr>
        <w:t>ridge</w:t>
      </w:r>
      <w:r w:rsidR="00A422A0" w:rsidRPr="007C6196">
        <w:rPr>
          <w:b/>
          <w:lang w:val="en-GB"/>
        </w:rPr>
        <w:t xml:space="preserve"> CRPD-SDG</w:t>
      </w:r>
      <w:r w:rsidR="007C6196" w:rsidRPr="007C6196">
        <w:rPr>
          <w:b/>
          <w:lang w:val="en-GB"/>
        </w:rPr>
        <w:t>s</w:t>
      </w:r>
    </w:p>
    <w:p w14:paraId="5775E4B4" w14:textId="77777777" w:rsidR="00A422A0" w:rsidRPr="00B23816" w:rsidRDefault="00226604" w:rsidP="00A422A0">
      <w:pPr>
        <w:pStyle w:val="Corps"/>
        <w:rPr>
          <w:lang w:val="en-GB"/>
        </w:rPr>
      </w:pPr>
      <w:r w:rsidRPr="00B23816">
        <w:rPr>
          <w:lang w:val="en-GB"/>
        </w:rPr>
        <w:t xml:space="preserve">Geneva, </w:t>
      </w:r>
      <w:r w:rsidR="00E602FE">
        <w:rPr>
          <w:lang w:val="en-GB"/>
        </w:rPr>
        <w:t>8</w:t>
      </w:r>
      <w:r w:rsidRPr="00B23816">
        <w:rPr>
          <w:lang w:val="en-GB"/>
        </w:rPr>
        <w:t xml:space="preserve"> to 1</w:t>
      </w:r>
      <w:r w:rsidR="00C03E2E">
        <w:rPr>
          <w:lang w:val="en-GB"/>
        </w:rPr>
        <w:t>5</w:t>
      </w:r>
      <w:r w:rsidRPr="00B23816">
        <w:rPr>
          <w:lang w:val="en-GB"/>
        </w:rPr>
        <w:t xml:space="preserve"> </w:t>
      </w:r>
      <w:r w:rsidR="00E602FE">
        <w:rPr>
          <w:lang w:val="en-GB"/>
        </w:rPr>
        <w:t xml:space="preserve">March </w:t>
      </w:r>
      <w:r w:rsidR="00A422A0" w:rsidRPr="00B23816">
        <w:rPr>
          <w:lang w:val="en-GB"/>
        </w:rPr>
        <w:t>201</w:t>
      </w:r>
      <w:r w:rsidR="00E602FE">
        <w:rPr>
          <w:lang w:val="en-GB"/>
        </w:rPr>
        <w:t>9</w:t>
      </w:r>
    </w:p>
    <w:p w14:paraId="60D3A97A" w14:textId="77777777" w:rsidR="00A422A0" w:rsidRPr="00B23816" w:rsidRDefault="00A422A0">
      <w:pPr>
        <w:rPr>
          <w:lang w:val="en-GB"/>
        </w:rPr>
      </w:pPr>
    </w:p>
    <w:tbl>
      <w:tblPr>
        <w:tblStyle w:val="Grilledutableau"/>
        <w:tblW w:w="15728" w:type="dxa"/>
        <w:tblLayout w:type="fixed"/>
        <w:tblLook w:val="04A0" w:firstRow="1" w:lastRow="0" w:firstColumn="1" w:lastColumn="0" w:noHBand="0" w:noVBand="1"/>
      </w:tblPr>
      <w:tblGrid>
        <w:gridCol w:w="760"/>
        <w:gridCol w:w="1871"/>
        <w:gridCol w:w="1871"/>
        <w:gridCol w:w="1871"/>
        <w:gridCol w:w="1871"/>
        <w:gridCol w:w="1871"/>
        <w:gridCol w:w="1871"/>
        <w:gridCol w:w="1871"/>
        <w:gridCol w:w="1871"/>
      </w:tblGrid>
      <w:tr w:rsidR="00410161" w:rsidRPr="00E04741" w14:paraId="0168B167" w14:textId="77777777" w:rsidTr="00427C66">
        <w:trPr>
          <w:trHeight w:val="821"/>
        </w:trPr>
        <w:tc>
          <w:tcPr>
            <w:tcW w:w="760" w:type="dxa"/>
            <w:shd w:val="clear" w:color="auto" w:fill="auto"/>
          </w:tcPr>
          <w:p w14:paraId="3319903A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871" w:type="dxa"/>
            <w:shd w:val="clear" w:color="auto" w:fill="auto"/>
          </w:tcPr>
          <w:p w14:paraId="76BED1EA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Day 1 -</w:t>
            </w:r>
            <w:r w:rsidRPr="0010114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8 March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– Friday </w:t>
            </w:r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</w:t>
            </w:r>
            <w:proofErr w:type="spellStart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Maison</w:t>
            </w:r>
            <w:proofErr w:type="spellEnd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 xml:space="preserve"> des Associations)</w:t>
            </w:r>
          </w:p>
        </w:tc>
        <w:tc>
          <w:tcPr>
            <w:tcW w:w="1871" w:type="dxa"/>
          </w:tcPr>
          <w:p w14:paraId="1187FDD7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2 - </w:t>
            </w:r>
            <w:r w:rsidRPr="00410161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9 March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Saturday </w:t>
            </w:r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</w:t>
            </w:r>
            <w:proofErr w:type="spellStart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Maison</w:t>
            </w:r>
            <w:proofErr w:type="spellEnd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 xml:space="preserve"> des Associations)</w:t>
            </w:r>
          </w:p>
        </w:tc>
        <w:tc>
          <w:tcPr>
            <w:tcW w:w="1871" w:type="dxa"/>
            <w:shd w:val="clear" w:color="auto" w:fill="auto"/>
          </w:tcPr>
          <w:p w14:paraId="2921D016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3 - 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10</w:t>
            </w:r>
            <w:r w:rsidRPr="00410161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March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Sunday </w:t>
            </w:r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</w:t>
            </w:r>
            <w:proofErr w:type="spellStart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Maison</w:t>
            </w:r>
            <w:proofErr w:type="spellEnd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 xml:space="preserve"> des Associations)</w:t>
            </w:r>
          </w:p>
        </w:tc>
        <w:tc>
          <w:tcPr>
            <w:tcW w:w="1871" w:type="dxa"/>
            <w:shd w:val="clear" w:color="auto" w:fill="auto"/>
          </w:tcPr>
          <w:p w14:paraId="1138B190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4 - 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11</w:t>
            </w:r>
            <w:r w:rsidRPr="00410161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March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Monday </w:t>
            </w:r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</w:t>
            </w:r>
            <w:proofErr w:type="spellStart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Maison</w:t>
            </w:r>
            <w:proofErr w:type="spellEnd"/>
            <w:r w:rsidRPr="0099347A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 xml:space="preserve"> des Associations)</w:t>
            </w:r>
          </w:p>
        </w:tc>
        <w:tc>
          <w:tcPr>
            <w:tcW w:w="1871" w:type="dxa"/>
            <w:shd w:val="clear" w:color="auto" w:fill="auto"/>
          </w:tcPr>
          <w:p w14:paraId="4700A56C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FC596E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5</w:t>
            </w:r>
            <w:r w:rsidRPr="00FC596E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</w:t>
            </w:r>
            <w:r w:rsidRPr="00FC596E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1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2</w:t>
            </w:r>
            <w:r w:rsidRPr="00FC596E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March</w:t>
            </w:r>
            <w:r w:rsidRPr="00FC596E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-</w:t>
            </w:r>
            <w:r w:rsidRPr="00FC596E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Tuesday </w:t>
            </w:r>
            <w:r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UN</w:t>
            </w:r>
            <w:r w:rsidRPr="00FC596E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)</w:t>
            </w:r>
          </w:p>
        </w:tc>
        <w:tc>
          <w:tcPr>
            <w:tcW w:w="1871" w:type="dxa"/>
            <w:shd w:val="clear" w:color="auto" w:fill="auto"/>
          </w:tcPr>
          <w:p w14:paraId="7ED6FE57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6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</w:t>
            </w:r>
            <w:r w:rsidRPr="00367CE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1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3</w:t>
            </w:r>
            <w:r w:rsidRPr="00367CE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March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Wednesday </w:t>
            </w:r>
            <w:r w:rsidRPr="00367CE8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UN)</w:t>
            </w:r>
          </w:p>
        </w:tc>
        <w:tc>
          <w:tcPr>
            <w:tcW w:w="1871" w:type="dxa"/>
            <w:shd w:val="clear" w:color="auto" w:fill="auto"/>
          </w:tcPr>
          <w:p w14:paraId="18E85535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7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</w:t>
            </w:r>
            <w:r w:rsidRPr="00367CE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1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4</w:t>
            </w:r>
            <w:r w:rsidRPr="00367CE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March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Thursday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367CE8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UN)</w:t>
            </w:r>
          </w:p>
        </w:tc>
        <w:tc>
          <w:tcPr>
            <w:tcW w:w="1871" w:type="dxa"/>
          </w:tcPr>
          <w:p w14:paraId="241980A3" w14:textId="77777777" w:rsidR="00410161" w:rsidRPr="00E04741" w:rsidRDefault="00410161" w:rsidP="00410161">
            <w:pP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Day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8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</w:t>
            </w:r>
            <w:r w:rsidRPr="00367CE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1</w:t>
            </w:r>
            <w:r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>5</w:t>
            </w:r>
            <w:r w:rsidRPr="00367CE8">
              <w:rPr>
                <w:rFonts w:ascii="Calibri" w:hAnsi="Calibri"/>
                <w:b/>
                <w:color w:val="000000" w:themeColor="text1"/>
                <w:sz w:val="22"/>
                <w:szCs w:val="22"/>
                <w:lang w:val="en-GB"/>
              </w:rPr>
              <w:t xml:space="preserve"> March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- </w:t>
            </w:r>
            <w:r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Friday</w:t>
            </w:r>
            <w:r w:rsidRPr="00367CE8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367CE8">
              <w:rPr>
                <w:rFonts w:ascii="Calibri" w:hAnsi="Calibri"/>
                <w:color w:val="000000" w:themeColor="text1"/>
                <w:sz w:val="21"/>
                <w:szCs w:val="22"/>
                <w:lang w:val="en-GB"/>
              </w:rPr>
              <w:t>(UN)</w:t>
            </w:r>
          </w:p>
        </w:tc>
      </w:tr>
      <w:tr w:rsidR="00D035B7" w:rsidRPr="0036299B" w14:paraId="77C81C5D" w14:textId="77777777" w:rsidTr="00777C27">
        <w:trPr>
          <w:trHeight w:val="556"/>
        </w:trPr>
        <w:tc>
          <w:tcPr>
            <w:tcW w:w="760" w:type="dxa"/>
            <w:vMerge w:val="restart"/>
            <w:shd w:val="clear" w:color="auto" w:fill="auto"/>
          </w:tcPr>
          <w:p w14:paraId="286A7B22" w14:textId="77777777" w:rsidR="00D035B7" w:rsidRPr="007B7BEE" w:rsidRDefault="00D035B7" w:rsidP="00A26209">
            <w:pPr>
              <w:rPr>
                <w:rFonts w:ascii="Calibri" w:hAnsi="Calibri"/>
                <w:i/>
                <w:color w:val="000000" w:themeColor="text1"/>
                <w:sz w:val="21"/>
                <w:szCs w:val="21"/>
                <w:u w:val="single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09.</w:t>
            </w:r>
            <w:r w:rsidR="00A35C81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00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- 10.30</w:t>
            </w:r>
          </w:p>
        </w:tc>
        <w:tc>
          <w:tcPr>
            <w:tcW w:w="1871" w:type="dxa"/>
            <w:vMerge w:val="restart"/>
            <w:shd w:val="clear" w:color="auto" w:fill="FBE4D5" w:themeFill="accent2" w:themeFillTint="33"/>
          </w:tcPr>
          <w:p w14:paraId="1802A278" w14:textId="77777777" w:rsidR="00D035B7" w:rsidRPr="0036299B" w:rsidRDefault="00D035B7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INTRODUCTION </w:t>
            </w:r>
          </w:p>
          <w:p w14:paraId="381F8FC7" w14:textId="77777777" w:rsidR="00D035B7" w:rsidRPr="0036299B" w:rsidRDefault="00D035B7" w:rsidP="00A8669D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Round table presentation, rules, remarks on accessibility, p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resentation of the agenda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)</w:t>
            </w:r>
          </w:p>
        </w:tc>
        <w:tc>
          <w:tcPr>
            <w:tcW w:w="1871" w:type="dxa"/>
            <w:shd w:val="clear" w:color="auto" w:fill="70AD47" w:themeFill="accent6"/>
          </w:tcPr>
          <w:p w14:paraId="5AD57B2F" w14:textId="1748C4E3" w:rsidR="00D035B7" w:rsidRDefault="00D035B7" w:rsidP="00CA7F23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Practice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-  2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mn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1 article </w:t>
            </w:r>
          </w:p>
        </w:tc>
        <w:tc>
          <w:tcPr>
            <w:tcW w:w="1871" w:type="dxa"/>
            <w:shd w:val="clear" w:color="auto" w:fill="70AD47" w:themeFill="accent6"/>
          </w:tcPr>
          <w:p w14:paraId="5910CD24" w14:textId="6FBD70A2" w:rsidR="00D035B7" w:rsidRPr="0036299B" w:rsidRDefault="00D035B7" w:rsidP="00777C27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Practice 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-  2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mn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1 article </w:t>
            </w:r>
          </w:p>
        </w:tc>
        <w:tc>
          <w:tcPr>
            <w:tcW w:w="1871" w:type="dxa"/>
            <w:shd w:val="clear" w:color="auto" w:fill="70AD47" w:themeFill="accent6"/>
          </w:tcPr>
          <w:p w14:paraId="71B91F92" w14:textId="239D3075" w:rsidR="00D035B7" w:rsidRPr="00777C27" w:rsidRDefault="00D035B7" w:rsidP="004D71AD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Practice 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-  2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mn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1 article 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65FD188D" w14:textId="01273B98" w:rsidR="00D035B7" w:rsidRPr="0036299B" w:rsidRDefault="005D2CFE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CRPD Committee</w:t>
            </w:r>
            <w:r w:rsidR="002F14E3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2F14E3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Informal briefing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 w:rsidR="002F14E3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DPOs Niger &amp; Rwanda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)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39A3C472" w14:textId="77777777" w:rsidR="00D035B7" w:rsidRPr="0036299B" w:rsidRDefault="00377E5C" w:rsidP="004A50BE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 w:rsidR="00E11A0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Niger</w:t>
            </w:r>
          </w:p>
        </w:tc>
        <w:tc>
          <w:tcPr>
            <w:tcW w:w="1871" w:type="dxa"/>
            <w:vMerge w:val="restart"/>
            <w:shd w:val="clear" w:color="auto" w:fill="D9E2F3" w:themeFill="accent5" w:themeFillTint="33"/>
          </w:tcPr>
          <w:p w14:paraId="5AB4207B" w14:textId="77777777" w:rsidR="00D035B7" w:rsidRPr="0036299B" w:rsidRDefault="00B51594" w:rsidP="00C022C2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Practice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-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Art 12: case study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4B4EEB12" w14:textId="77777777" w:rsidR="007B19DE" w:rsidRPr="0036299B" w:rsidRDefault="007B19DE" w:rsidP="007B19DE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Rwanda</w:t>
            </w:r>
          </w:p>
          <w:p w14:paraId="2D9CE9F5" w14:textId="77777777" w:rsidR="00D035B7" w:rsidRPr="0036299B" w:rsidRDefault="00D035B7" w:rsidP="00C022C2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D035B7" w:rsidRPr="0036299B" w14:paraId="09A4FDF1" w14:textId="77777777" w:rsidTr="001029EA">
        <w:trPr>
          <w:trHeight w:val="1270"/>
        </w:trPr>
        <w:tc>
          <w:tcPr>
            <w:tcW w:w="76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2F51D1C" w14:textId="77777777" w:rsidR="00D035B7" w:rsidRDefault="00D035B7" w:rsidP="00A26209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206AA8CB" w14:textId="77777777" w:rsidR="00D035B7" w:rsidRPr="0036299B" w:rsidRDefault="00D035B7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63DF5CD" w14:textId="77777777" w:rsidR="002F0207" w:rsidRPr="0036299B" w:rsidRDefault="002F0207" w:rsidP="002F0207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Group work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1</w:t>
            </w: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: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What matters in a CRPD training?</w:t>
            </w:r>
          </w:p>
          <w:p w14:paraId="36DA439F" w14:textId="420BAF56" w:rsidR="00D035B7" w:rsidRDefault="002F0207" w:rsidP="002F0207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What 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to 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explain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on the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CRPD?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)</w:t>
            </w:r>
          </w:p>
        </w:tc>
        <w:tc>
          <w:tcPr>
            <w:tcW w:w="1871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E60F65D" w14:textId="16673CEF" w:rsidR="00D035B7" w:rsidRDefault="00E46DCB" w:rsidP="00C526F9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Group work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3</w:t>
            </w: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: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 w:rsidRPr="00082DC1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CRPD Principles 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– Analyses of white paper South Africa</w:t>
            </w:r>
          </w:p>
        </w:tc>
        <w:tc>
          <w:tcPr>
            <w:tcW w:w="1871" w:type="dxa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8D83231" w14:textId="64C6B134" w:rsidR="00D035B7" w:rsidRDefault="001029EA" w:rsidP="00607FC9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Access, accessibility</w:t>
            </w:r>
            <w:r w:rsidR="00607FC9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 &amp; reasonable accommodation</w:t>
            </w:r>
          </w:p>
        </w:tc>
        <w:tc>
          <w:tcPr>
            <w:tcW w:w="1871" w:type="dxa"/>
            <w:vMerge/>
            <w:tcBorders>
              <w:bottom w:val="single" w:sz="4" w:space="0" w:color="auto"/>
            </w:tcBorders>
            <w:shd w:val="clear" w:color="auto" w:fill="DD9373"/>
          </w:tcPr>
          <w:p w14:paraId="390A4490" w14:textId="77777777" w:rsidR="00D035B7" w:rsidRPr="0036299B" w:rsidRDefault="00D035B7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tcBorders>
              <w:bottom w:val="single" w:sz="4" w:space="0" w:color="auto"/>
            </w:tcBorders>
            <w:shd w:val="clear" w:color="auto" w:fill="DD9373"/>
          </w:tcPr>
          <w:p w14:paraId="59F51C15" w14:textId="77777777" w:rsidR="00D035B7" w:rsidRPr="0036299B" w:rsidRDefault="00D035B7" w:rsidP="004A50BE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tcBorders>
              <w:bottom w:val="single" w:sz="4" w:space="0" w:color="auto"/>
            </w:tcBorders>
            <w:shd w:val="clear" w:color="auto" w:fill="D9E2F3" w:themeFill="accent5" w:themeFillTint="33"/>
          </w:tcPr>
          <w:p w14:paraId="2B432E51" w14:textId="77777777" w:rsidR="00D035B7" w:rsidRPr="0036299B" w:rsidRDefault="00D035B7" w:rsidP="00C022C2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tcBorders>
              <w:bottom w:val="single" w:sz="4" w:space="0" w:color="auto"/>
            </w:tcBorders>
            <w:shd w:val="clear" w:color="auto" w:fill="DD9373"/>
          </w:tcPr>
          <w:p w14:paraId="4B54A75A" w14:textId="77777777" w:rsidR="00D035B7" w:rsidRPr="0036299B" w:rsidRDefault="00D035B7" w:rsidP="00C022C2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E602FE" w:rsidRPr="0036299B" w14:paraId="73204CD5" w14:textId="77777777" w:rsidTr="00F14B6E">
        <w:trPr>
          <w:trHeight w:val="332"/>
        </w:trPr>
        <w:tc>
          <w:tcPr>
            <w:tcW w:w="760" w:type="dxa"/>
          </w:tcPr>
          <w:p w14:paraId="19AEBCA7" w14:textId="77777777" w:rsidR="00E602FE" w:rsidRPr="0036299B" w:rsidRDefault="00E602FE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3097" w:type="dxa"/>
            <w:gridSpan w:val="7"/>
            <w:shd w:val="clear" w:color="auto" w:fill="auto"/>
          </w:tcPr>
          <w:p w14:paraId="5F880BB0" w14:textId="77777777" w:rsidR="00E602FE" w:rsidRPr="0036299B" w:rsidRDefault="00E602FE" w:rsidP="00794AF2">
            <w:pPr>
              <w:jc w:val="center"/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Break</w:t>
            </w:r>
          </w:p>
        </w:tc>
        <w:tc>
          <w:tcPr>
            <w:tcW w:w="1871" w:type="dxa"/>
          </w:tcPr>
          <w:p w14:paraId="0135418C" w14:textId="77777777" w:rsidR="00E602FE" w:rsidRPr="0036299B" w:rsidRDefault="00E602FE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607E46" w:rsidRPr="0036299B" w14:paraId="03F4B4C0" w14:textId="77777777" w:rsidTr="0018527E">
        <w:trPr>
          <w:trHeight w:val="1338"/>
        </w:trPr>
        <w:tc>
          <w:tcPr>
            <w:tcW w:w="760" w:type="dxa"/>
            <w:shd w:val="clear" w:color="auto" w:fill="auto"/>
          </w:tcPr>
          <w:p w14:paraId="39307154" w14:textId="77777777" w:rsidR="00AB71DB" w:rsidRPr="0036299B" w:rsidRDefault="00AB71DB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11.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0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0-12.30</w:t>
            </w:r>
          </w:p>
        </w:tc>
        <w:tc>
          <w:tcPr>
            <w:tcW w:w="1871" w:type="dxa"/>
            <w:shd w:val="clear" w:color="auto" w:fill="FBE4D5" w:themeFill="accent2" w:themeFillTint="33"/>
          </w:tcPr>
          <w:p w14:paraId="127882C1" w14:textId="77777777" w:rsidR="00AB71DB" w:rsidRPr="0036299B" w:rsidRDefault="00AB71DB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Cont. Introduction - Introduction of BRIDGE, r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eview of the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ToT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process 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&amp; 2 min 1 art)</w:t>
            </w:r>
          </w:p>
        </w:tc>
        <w:tc>
          <w:tcPr>
            <w:tcW w:w="1871" w:type="dxa"/>
            <w:shd w:val="clear" w:color="auto" w:fill="C5E0B3" w:themeFill="accent6" w:themeFillTint="66"/>
          </w:tcPr>
          <w:p w14:paraId="343CD46C" w14:textId="0EB2B285" w:rsidR="00EE1ECA" w:rsidRDefault="002F0207" w:rsidP="008A3189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Group work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2</w:t>
            </w: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: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 w:rsidRPr="0061454D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What means CRPD compliance</w:t>
            </w:r>
            <w:r w:rsidR="00834173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?</w:t>
            </w:r>
          </w:p>
        </w:tc>
        <w:tc>
          <w:tcPr>
            <w:tcW w:w="1871" w:type="dxa"/>
            <w:shd w:val="clear" w:color="auto" w:fill="C5E0B3" w:themeFill="accent6" w:themeFillTint="66"/>
          </w:tcPr>
          <w:p w14:paraId="1CADF074" w14:textId="6BDF3FA5" w:rsidR="00AB71DB" w:rsidRPr="0036299B" w:rsidRDefault="00E46DCB" w:rsidP="001A3E3D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834173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Cont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.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GW 3</w:t>
            </w:r>
            <w:r w:rsidRPr="00834173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)</w:t>
            </w:r>
          </w:p>
        </w:tc>
        <w:tc>
          <w:tcPr>
            <w:tcW w:w="1871" w:type="dxa"/>
            <w:shd w:val="clear" w:color="auto" w:fill="C5E0B3" w:themeFill="accent6" w:themeFillTint="66"/>
          </w:tcPr>
          <w:p w14:paraId="57EE54FA" w14:textId="77777777" w:rsidR="00AB71DB" w:rsidRPr="00BA2741" w:rsidRDefault="001029EA" w:rsidP="001029EA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BA2741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cont.)</w:t>
            </w:r>
          </w:p>
        </w:tc>
        <w:tc>
          <w:tcPr>
            <w:tcW w:w="1871" w:type="dxa"/>
            <w:shd w:val="clear" w:color="auto" w:fill="DD9373"/>
          </w:tcPr>
          <w:p w14:paraId="6D3ED58E" w14:textId="06FD1D73" w:rsidR="00AB71DB" w:rsidRPr="0036299B" w:rsidRDefault="00607E46" w:rsidP="002F14E3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(Cont. </w:t>
            </w:r>
            <w:r w:rsidR="002F14E3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i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nformal briefing</w:t>
            </w:r>
            <w:bookmarkStart w:id="0" w:name="_GoBack"/>
            <w:bookmarkEnd w:id="0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)</w:t>
            </w:r>
          </w:p>
        </w:tc>
        <w:tc>
          <w:tcPr>
            <w:tcW w:w="1871" w:type="dxa"/>
            <w:shd w:val="clear" w:color="auto" w:fill="DD9373"/>
          </w:tcPr>
          <w:p w14:paraId="1E93A784" w14:textId="77777777" w:rsidR="00AB71DB" w:rsidRPr="0036299B" w:rsidRDefault="00E11A0B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Niger</w:t>
            </w:r>
          </w:p>
        </w:tc>
        <w:tc>
          <w:tcPr>
            <w:tcW w:w="1871" w:type="dxa"/>
            <w:shd w:val="clear" w:color="auto" w:fill="D9E2F3" w:themeFill="accent5" w:themeFillTint="33"/>
          </w:tcPr>
          <w:p w14:paraId="218E4168" w14:textId="77777777" w:rsidR="00AB71DB" w:rsidRPr="0036299B" w:rsidRDefault="00B51594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Practice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-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Art 14 </w:t>
            </w:r>
            <w:r w:rsidR="000D08E6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– </w:t>
            </w:r>
            <w:r w:rsidR="000D08E6" w:rsidRPr="000D08E6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What is </w:t>
            </w:r>
            <w:r w:rsidR="00351D69" w:rsidRPr="000D08E6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it</w:t>
            </w:r>
            <w:r w:rsidR="000D08E6" w:rsidRPr="000D08E6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 w:rsidRPr="000D08E6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extend and how to explain </w:t>
            </w:r>
            <w:r w:rsidR="000D08E6" w:rsidRPr="000D08E6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it?</w:t>
            </w:r>
          </w:p>
        </w:tc>
        <w:tc>
          <w:tcPr>
            <w:tcW w:w="1871" w:type="dxa"/>
            <w:shd w:val="clear" w:color="auto" w:fill="DD9373"/>
          </w:tcPr>
          <w:p w14:paraId="696FED13" w14:textId="77777777" w:rsidR="007B19DE" w:rsidRPr="0036299B" w:rsidRDefault="007B19DE" w:rsidP="007B19DE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Rwanda</w:t>
            </w:r>
          </w:p>
          <w:p w14:paraId="05E6D7E2" w14:textId="77777777" w:rsidR="00AB71DB" w:rsidRPr="0036299B" w:rsidRDefault="00AB71DB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AB71DB" w:rsidRPr="0036299B" w14:paraId="5B8072BF" w14:textId="77777777" w:rsidTr="00F14B6E">
        <w:tc>
          <w:tcPr>
            <w:tcW w:w="760" w:type="dxa"/>
          </w:tcPr>
          <w:p w14:paraId="5DC6CD57" w14:textId="77777777" w:rsidR="00AB71DB" w:rsidRPr="0036299B" w:rsidRDefault="00AB71DB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3097" w:type="dxa"/>
            <w:gridSpan w:val="7"/>
            <w:shd w:val="clear" w:color="auto" w:fill="auto"/>
          </w:tcPr>
          <w:p w14:paraId="2EC06729" w14:textId="77777777" w:rsidR="00AB71DB" w:rsidRPr="0036299B" w:rsidRDefault="00AB71DB" w:rsidP="00AB71DB">
            <w:pPr>
              <w:jc w:val="center"/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Lunch</w:t>
            </w:r>
          </w:p>
        </w:tc>
        <w:tc>
          <w:tcPr>
            <w:tcW w:w="1871" w:type="dxa"/>
          </w:tcPr>
          <w:p w14:paraId="26426098" w14:textId="77777777" w:rsidR="00AB71DB" w:rsidRPr="0036299B" w:rsidRDefault="00AB71DB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427C66" w:rsidRPr="0036299B" w14:paraId="20057DED" w14:textId="77777777" w:rsidTr="00427C66">
        <w:trPr>
          <w:trHeight w:val="466"/>
        </w:trPr>
        <w:tc>
          <w:tcPr>
            <w:tcW w:w="760" w:type="dxa"/>
            <w:vMerge w:val="restart"/>
            <w:shd w:val="clear" w:color="auto" w:fill="auto"/>
          </w:tcPr>
          <w:p w14:paraId="69BEE6D2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14.00-15.30</w:t>
            </w:r>
          </w:p>
        </w:tc>
        <w:tc>
          <w:tcPr>
            <w:tcW w:w="1871" w:type="dxa"/>
            <w:vMerge w:val="restart"/>
            <w:shd w:val="clear" w:color="auto" w:fill="C5E0B3" w:themeFill="accent6" w:themeFillTint="66"/>
          </w:tcPr>
          <w:p w14:paraId="21F0A22B" w14:textId="672D6597" w:rsidR="00427C66" w:rsidRPr="0036299B" w:rsidRDefault="00427C66" w:rsidP="00B058D2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>I</w:t>
            </w:r>
            <w:r w:rsidRPr="00B058D2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>nteraction</w:t>
            </w:r>
            <w:r w:rsidR="00B058D2" w:rsidRPr="00B058D2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 xml:space="preserve"> </w:t>
            </w:r>
            <w:r w:rsidRPr="00B058D2">
              <w:rPr>
                <w:rFonts w:ascii="Calibri" w:hAnsi="Calibri"/>
                <w:color w:val="000000" w:themeColor="text1"/>
                <w:sz w:val="21"/>
                <w:szCs w:val="21"/>
              </w:rPr>
              <w:t>with</w:t>
            </w:r>
            <w:r w:rsidRPr="00B058D2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 xml:space="preserve"> </w:t>
            </w:r>
            <w:r w:rsidRPr="00B058D2">
              <w:rPr>
                <w:rFonts w:ascii="Calibri" w:hAnsi="Calibri"/>
                <w:color w:val="000000" w:themeColor="text1"/>
                <w:sz w:val="21"/>
                <w:szCs w:val="21"/>
              </w:rPr>
              <w:t>Special Rapporteur</w:t>
            </w:r>
            <w:r>
              <w:rPr>
                <w:rFonts w:ascii="Calibri" w:hAnsi="Calibri"/>
                <w:color w:val="000000" w:themeColor="text1"/>
                <w:sz w:val="21"/>
                <w:szCs w:val="21"/>
              </w:rPr>
              <w:t xml:space="preserve"> </w:t>
            </w:r>
            <w:r w:rsidRPr="00B058D2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 xml:space="preserve">Catalina </w:t>
            </w:r>
            <w:proofErr w:type="spellStart"/>
            <w:r w:rsidRPr="00B058D2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>Devandas</w:t>
            </w:r>
            <w:proofErr w:type="spellEnd"/>
            <w:r>
              <w:rPr>
                <w:rFonts w:ascii="Calibri" w:hAnsi="Calibri"/>
                <w:color w:val="000000" w:themeColor="text1"/>
                <w:sz w:val="21"/>
                <w:szCs w:val="21"/>
              </w:rPr>
              <w:t xml:space="preserve"> </w:t>
            </w:r>
            <w:r w:rsidRPr="00BA2741">
              <w:rPr>
                <w:rFonts w:ascii="Calibri" w:hAnsi="Calibri"/>
                <w:color w:val="000000" w:themeColor="text1"/>
                <w:sz w:val="20"/>
                <w:szCs w:val="21"/>
              </w:rPr>
              <w:t>(2 to 4 pm)</w:t>
            </w:r>
          </w:p>
        </w:tc>
        <w:tc>
          <w:tcPr>
            <w:tcW w:w="1871" w:type="dxa"/>
            <w:vMerge w:val="restart"/>
            <w:shd w:val="clear" w:color="auto" w:fill="E2EFD9" w:themeFill="accent6" w:themeFillTint="33"/>
          </w:tcPr>
          <w:p w14:paraId="24C4C210" w14:textId="77777777" w:rsidR="00427C66" w:rsidRDefault="00427C66" w:rsidP="00AB71DB">
            <w:pPr>
              <w:rPr>
                <w:rFonts w:ascii="Calibri" w:hAnsi="Calibri"/>
                <w:color w:val="000000" w:themeColor="text1"/>
                <w:sz w:val="13"/>
                <w:szCs w:val="21"/>
                <w:lang w:val="en-GB"/>
              </w:rPr>
            </w:pPr>
          </w:p>
          <w:p w14:paraId="278A0578" w14:textId="2B55AEB7" w:rsidR="00427C66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834173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Cont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.</w:t>
            </w:r>
            <w:r w:rsidRPr="00834173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GW 2)</w:t>
            </w:r>
          </w:p>
        </w:tc>
        <w:tc>
          <w:tcPr>
            <w:tcW w:w="1871" w:type="dxa"/>
            <w:shd w:val="clear" w:color="auto" w:fill="70AD47" w:themeFill="accent6"/>
          </w:tcPr>
          <w:p w14:paraId="750088C2" w14:textId="6B25B101" w:rsidR="00427C66" w:rsidRPr="0036299B" w:rsidRDefault="00427C66" w:rsidP="00B1025E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Practice - 2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mn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1 article</w:t>
            </w:r>
          </w:p>
        </w:tc>
        <w:tc>
          <w:tcPr>
            <w:tcW w:w="1871" w:type="dxa"/>
            <w:vMerge w:val="restart"/>
            <w:shd w:val="clear" w:color="auto" w:fill="FFC000" w:themeFill="accent4"/>
          </w:tcPr>
          <w:p w14:paraId="308B7536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SDG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 10 – Interlinkages with the CRPD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711C6079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Niger</w:t>
            </w:r>
          </w:p>
        </w:tc>
        <w:tc>
          <w:tcPr>
            <w:tcW w:w="1871" w:type="dxa"/>
            <w:vMerge w:val="restart"/>
            <w:shd w:val="clear" w:color="auto" w:fill="D9E2F3" w:themeFill="accent5" w:themeFillTint="33"/>
          </w:tcPr>
          <w:p w14:paraId="68ADE336" w14:textId="77777777" w:rsidR="00427C66" w:rsidRPr="0036299B" w:rsidRDefault="00427C66" w:rsidP="002C2ECA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How to make CRPD training inclusive?</w:t>
            </w:r>
          </w:p>
          <w:p w14:paraId="71F28620" w14:textId="77777777" w:rsidR="00427C66" w:rsidRPr="0036299B" w:rsidRDefault="00427C66" w:rsidP="002C2ECA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Lessons learned from BRIDGE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00106EF8" w14:textId="77777777" w:rsidR="00427C66" w:rsidRPr="0036299B" w:rsidRDefault="00427C66" w:rsidP="00B51594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Rwanda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117DBE98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Rwanda - Feedback</w:t>
            </w:r>
          </w:p>
        </w:tc>
      </w:tr>
      <w:tr w:rsidR="00427C66" w:rsidRPr="0036299B" w14:paraId="0B7388A2" w14:textId="77777777" w:rsidTr="00427C66">
        <w:trPr>
          <w:trHeight w:val="242"/>
        </w:trPr>
        <w:tc>
          <w:tcPr>
            <w:tcW w:w="760" w:type="dxa"/>
            <w:vMerge/>
            <w:shd w:val="clear" w:color="auto" w:fill="auto"/>
          </w:tcPr>
          <w:p w14:paraId="0DBCB0C8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C5E0B3" w:themeFill="accent6" w:themeFillTint="66"/>
          </w:tcPr>
          <w:p w14:paraId="1AD69517" w14:textId="77777777" w:rsidR="00427C66" w:rsidRPr="0061454D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E2EFD9" w:themeFill="accent6" w:themeFillTint="33"/>
          </w:tcPr>
          <w:p w14:paraId="031D5BDA" w14:textId="6D59B013" w:rsidR="00427C66" w:rsidRPr="00834173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shd w:val="clear" w:color="auto" w:fill="C5E0B3" w:themeFill="accent6" w:themeFillTint="66"/>
          </w:tcPr>
          <w:p w14:paraId="388C5FC6" w14:textId="0FB8DAAF" w:rsidR="00427C66" w:rsidRDefault="00427C66" w:rsidP="002F14E3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b/>
                <w:color w:val="000000" w:themeColor="text1"/>
                <w:sz w:val="21"/>
                <w:szCs w:val="21"/>
                <w:lang w:val="en-GB"/>
              </w:rPr>
              <w:t>E</w:t>
            </w:r>
            <w:r w:rsidRPr="003F4D7A">
              <w:rPr>
                <w:b/>
                <w:color w:val="000000" w:themeColor="text1"/>
                <w:sz w:val="21"/>
                <w:szCs w:val="21"/>
                <w:lang w:val="en-GB"/>
              </w:rPr>
              <w:t>quality and non-discrimination</w:t>
            </w:r>
            <w:r w:rsidR="006C7249">
              <w:rPr>
                <w:b/>
                <w:color w:val="000000" w:themeColor="text1"/>
                <w:sz w:val="21"/>
                <w:szCs w:val="21"/>
                <w:lang w:val="en-GB"/>
              </w:rPr>
              <w:t xml:space="preserve"> &amp; </w:t>
            </w:r>
            <w:r w:rsidR="002F14E3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p</w:t>
            </w:r>
            <w:r w:rsidR="006C7249" w:rsidRPr="007711EE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rogressive realisation</w:t>
            </w:r>
          </w:p>
        </w:tc>
        <w:tc>
          <w:tcPr>
            <w:tcW w:w="1871" w:type="dxa"/>
            <w:vMerge/>
            <w:shd w:val="clear" w:color="auto" w:fill="FFC000" w:themeFill="accent4"/>
          </w:tcPr>
          <w:p w14:paraId="7C42FE47" w14:textId="77777777" w:rsidR="00427C66" w:rsidRPr="0036299B" w:rsidRDefault="00427C66" w:rsidP="00AB71DB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D9373"/>
          </w:tcPr>
          <w:p w14:paraId="3121D158" w14:textId="77777777" w:rsidR="00427C66" w:rsidRPr="0036299B" w:rsidRDefault="00427C66" w:rsidP="00AB71DB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9E2F3" w:themeFill="accent5" w:themeFillTint="33"/>
          </w:tcPr>
          <w:p w14:paraId="7968F801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D9373"/>
          </w:tcPr>
          <w:p w14:paraId="4AFF32CD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D9373"/>
          </w:tcPr>
          <w:p w14:paraId="3B4CC6CD" w14:textId="77777777" w:rsidR="00427C66" w:rsidRPr="0036299B" w:rsidRDefault="00427C66" w:rsidP="00AB71DB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427C66" w:rsidRPr="0036299B" w14:paraId="03FDA1F9" w14:textId="77777777" w:rsidTr="00F14B6E">
        <w:tc>
          <w:tcPr>
            <w:tcW w:w="760" w:type="dxa"/>
          </w:tcPr>
          <w:p w14:paraId="6A4D6060" w14:textId="77777777" w:rsidR="00427C66" w:rsidRPr="0036299B" w:rsidRDefault="00427C66" w:rsidP="00AB71DB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3097" w:type="dxa"/>
            <w:gridSpan w:val="7"/>
            <w:shd w:val="clear" w:color="auto" w:fill="auto"/>
          </w:tcPr>
          <w:p w14:paraId="3577458D" w14:textId="77777777" w:rsidR="00427C66" w:rsidRPr="0036299B" w:rsidRDefault="00427C66" w:rsidP="00AB71DB">
            <w:pPr>
              <w:jc w:val="center"/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Break</w:t>
            </w:r>
          </w:p>
        </w:tc>
        <w:tc>
          <w:tcPr>
            <w:tcW w:w="1871" w:type="dxa"/>
          </w:tcPr>
          <w:p w14:paraId="3BB403AC" w14:textId="77777777" w:rsidR="00427C66" w:rsidRPr="0036299B" w:rsidRDefault="00427C66" w:rsidP="00AB71DB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427C66" w:rsidRPr="0036299B" w14:paraId="4823ADE2" w14:textId="77777777" w:rsidTr="00C75290">
        <w:trPr>
          <w:trHeight w:val="667"/>
        </w:trPr>
        <w:tc>
          <w:tcPr>
            <w:tcW w:w="760" w:type="dxa"/>
            <w:vMerge w:val="restart"/>
            <w:shd w:val="clear" w:color="auto" w:fill="auto"/>
          </w:tcPr>
          <w:p w14:paraId="343B81AF" w14:textId="77777777" w:rsidR="00427C66" w:rsidRPr="0036299B" w:rsidRDefault="00427C66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16.00-17.3</w:t>
            </w: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0</w:t>
            </w:r>
          </w:p>
        </w:tc>
        <w:tc>
          <w:tcPr>
            <w:tcW w:w="1871" w:type="dxa"/>
            <w:vMerge w:val="restart"/>
            <w:shd w:val="clear" w:color="auto" w:fill="D9E2F3" w:themeFill="accent5" w:themeFillTint="33"/>
          </w:tcPr>
          <w:p w14:paraId="5E743014" w14:textId="77777777" w:rsidR="00427C66" w:rsidRPr="00001D00" w:rsidRDefault="00427C66" w:rsidP="002F0207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</w:pPr>
            <w:r w:rsidRPr="00001D00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>How to make CRPD training inclusive?</w:t>
            </w:r>
          </w:p>
          <w:p w14:paraId="69EAE133" w14:textId="2A6567FA" w:rsidR="00427C66" w:rsidRPr="0036299B" w:rsidRDefault="00427C66" w:rsidP="002F0207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1D6E99">
              <w:rPr>
                <w:rFonts w:ascii="Calibri" w:hAnsi="Calibri"/>
                <w:color w:val="000000" w:themeColor="text1"/>
                <w:sz w:val="21"/>
                <w:szCs w:val="21"/>
              </w:rPr>
              <w:t>Lessons learned from BRIDGE</w:t>
            </w:r>
          </w:p>
        </w:tc>
        <w:tc>
          <w:tcPr>
            <w:tcW w:w="1871" w:type="dxa"/>
            <w:vMerge w:val="restart"/>
            <w:shd w:val="clear" w:color="auto" w:fill="D9E2F3" w:themeFill="accent5" w:themeFillTint="33"/>
          </w:tcPr>
          <w:p w14:paraId="72515B1C" w14:textId="77777777" w:rsidR="00427C66" w:rsidRPr="00001D00" w:rsidRDefault="00427C66" w:rsidP="00566128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</w:pPr>
            <w:r w:rsidRPr="00001D00">
              <w:rPr>
                <w:rFonts w:ascii="Calibri" w:hAnsi="Calibri"/>
                <w:b/>
                <w:color w:val="000000" w:themeColor="text1"/>
                <w:sz w:val="21"/>
                <w:szCs w:val="21"/>
              </w:rPr>
              <w:t>How to make CRPD training inclusive?</w:t>
            </w:r>
          </w:p>
          <w:p w14:paraId="72099A4B" w14:textId="362122BB" w:rsidR="00427C66" w:rsidRPr="001D6E99" w:rsidRDefault="00427C66" w:rsidP="00566128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1D6E99">
              <w:rPr>
                <w:rFonts w:ascii="Calibri" w:hAnsi="Calibri"/>
                <w:color w:val="000000" w:themeColor="text1"/>
                <w:sz w:val="21"/>
                <w:szCs w:val="21"/>
              </w:rPr>
              <w:t>Lessons learned from BRIDGE</w:t>
            </w:r>
          </w:p>
        </w:tc>
        <w:tc>
          <w:tcPr>
            <w:tcW w:w="1871" w:type="dxa"/>
            <w:tcBorders>
              <w:bottom w:val="single" w:sz="4" w:space="0" w:color="000000"/>
            </w:tcBorders>
            <w:shd w:val="clear" w:color="auto" w:fill="C5E0B3" w:themeFill="accent6" w:themeFillTint="66"/>
          </w:tcPr>
          <w:p w14:paraId="757124A8" w14:textId="61D54947" w:rsidR="00427C66" w:rsidRPr="006C7249" w:rsidRDefault="006C7249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6C7249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(cont.)</w:t>
            </w:r>
          </w:p>
        </w:tc>
        <w:tc>
          <w:tcPr>
            <w:tcW w:w="1871" w:type="dxa"/>
            <w:shd w:val="clear" w:color="auto" w:fill="FFAB88"/>
          </w:tcPr>
          <w:p w14:paraId="10983326" w14:textId="77777777" w:rsidR="00427C66" w:rsidRPr="0036299B" w:rsidRDefault="00427C66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Preparation 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review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39EF04DC" w14:textId="77777777" w:rsidR="00427C66" w:rsidRPr="0036299B" w:rsidRDefault="00427C66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Niger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219A2D69" w14:textId="77777777" w:rsidR="00427C66" w:rsidRPr="0036299B" w:rsidRDefault="00427C66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Niger - Feedback</w:t>
            </w:r>
          </w:p>
        </w:tc>
        <w:tc>
          <w:tcPr>
            <w:tcW w:w="1871" w:type="dxa"/>
            <w:vMerge w:val="restart"/>
            <w:shd w:val="clear" w:color="auto" w:fill="DD9373"/>
          </w:tcPr>
          <w:p w14:paraId="32CCE58B" w14:textId="77777777" w:rsidR="00427C66" w:rsidRPr="0036299B" w:rsidRDefault="00427C66" w:rsidP="00A35C81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CRPD </w:t>
            </w:r>
            <w:proofErr w:type="spellStart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Cttee</w:t>
            </w:r>
            <w:proofErr w:type="spellEnd"/>
            <w:r w:rsidRPr="0036299B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– </w:t>
            </w: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 xml:space="preserve">Review </w:t>
            </w: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Rwanda</w:t>
            </w:r>
          </w:p>
          <w:p w14:paraId="798EDB83" w14:textId="77777777" w:rsidR="00427C66" w:rsidRPr="0036299B" w:rsidRDefault="00427C66" w:rsidP="00A35C81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 w:val="restart"/>
            <w:shd w:val="clear" w:color="auto" w:fill="C5E0B3" w:themeFill="accent6" w:themeFillTint="66"/>
          </w:tcPr>
          <w:p w14:paraId="78881E82" w14:textId="77777777" w:rsidR="00427C66" w:rsidRDefault="00427C66" w:rsidP="00A35C81"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Group work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3</w:t>
            </w:r>
            <w:r w:rsidRPr="0061454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:</w:t>
            </w: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 w:rsidRPr="001A3E3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 xml:space="preserve">What means - </w:t>
            </w:r>
            <w:r w:rsidRPr="003065BE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CRPD compliance</w:t>
            </w:r>
            <w:r w:rsidRPr="001A3E3D"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?</w:t>
            </w:r>
          </w:p>
          <w:p w14:paraId="19074D0D" w14:textId="77777777" w:rsidR="00427C66" w:rsidRDefault="00427C66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18527E" w:rsidRPr="0036299B" w14:paraId="41F804D4" w14:textId="77777777" w:rsidTr="00C75290">
        <w:trPr>
          <w:trHeight w:val="612"/>
        </w:trPr>
        <w:tc>
          <w:tcPr>
            <w:tcW w:w="760" w:type="dxa"/>
            <w:vMerge/>
            <w:shd w:val="clear" w:color="auto" w:fill="auto"/>
          </w:tcPr>
          <w:p w14:paraId="1BD29FDB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9E2F3" w:themeFill="accent5" w:themeFillTint="33"/>
          </w:tcPr>
          <w:p w14:paraId="7A4B457C" w14:textId="77777777" w:rsidR="0018527E" w:rsidRPr="0036299B" w:rsidRDefault="0018527E" w:rsidP="00A35C81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9E2F3" w:themeFill="accent5" w:themeFillTint="33"/>
          </w:tcPr>
          <w:p w14:paraId="34B59757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57BB0A9" w14:textId="77777777" w:rsidR="0018527E" w:rsidRPr="0036299B" w:rsidRDefault="0018527E" w:rsidP="004A67ED">
            <w:pPr>
              <w:jc w:val="center"/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Free time</w:t>
            </w:r>
          </w:p>
        </w:tc>
        <w:tc>
          <w:tcPr>
            <w:tcW w:w="1871" w:type="dxa"/>
            <w:shd w:val="clear" w:color="auto" w:fill="E9EFFF"/>
          </w:tcPr>
          <w:p w14:paraId="653504E1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Preparation of case study on Arts 12 and 14</w:t>
            </w:r>
          </w:p>
        </w:tc>
        <w:tc>
          <w:tcPr>
            <w:tcW w:w="1871" w:type="dxa"/>
            <w:vMerge/>
            <w:shd w:val="clear" w:color="auto" w:fill="DD9373"/>
          </w:tcPr>
          <w:p w14:paraId="3E092280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shd w:val="clear" w:color="auto" w:fill="DD9373"/>
          </w:tcPr>
          <w:p w14:paraId="7F7D5E84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tcBorders>
              <w:bottom w:val="nil"/>
            </w:tcBorders>
            <w:shd w:val="clear" w:color="auto" w:fill="DD9373"/>
          </w:tcPr>
          <w:p w14:paraId="079FDBE0" w14:textId="77777777" w:rsidR="0018527E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vMerge/>
            <w:tcBorders>
              <w:bottom w:val="nil"/>
            </w:tcBorders>
            <w:shd w:val="clear" w:color="auto" w:fill="C5E0B3" w:themeFill="accent6" w:themeFillTint="66"/>
          </w:tcPr>
          <w:p w14:paraId="1AC2E5D6" w14:textId="77777777" w:rsidR="0018527E" w:rsidRPr="00C17EC7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</w:tr>
      <w:tr w:rsidR="0018527E" w:rsidRPr="0036299B" w14:paraId="2989F64E" w14:textId="77777777" w:rsidTr="004A67ED">
        <w:trPr>
          <w:trHeight w:val="71"/>
        </w:trPr>
        <w:tc>
          <w:tcPr>
            <w:tcW w:w="760" w:type="dxa"/>
            <w:shd w:val="clear" w:color="auto" w:fill="auto"/>
          </w:tcPr>
          <w:p w14:paraId="62DE1ACC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17.30- 18.00</w:t>
            </w:r>
          </w:p>
        </w:tc>
        <w:tc>
          <w:tcPr>
            <w:tcW w:w="1871" w:type="dxa"/>
            <w:shd w:val="clear" w:color="auto" w:fill="FBE4D5" w:themeFill="accent2" w:themeFillTint="33"/>
          </w:tcPr>
          <w:p w14:paraId="7DB6DF85" w14:textId="77777777" w:rsidR="0018527E" w:rsidRPr="0036299B" w:rsidRDefault="0018527E" w:rsidP="00A35C81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Evaluation team</w:t>
            </w:r>
          </w:p>
        </w:tc>
        <w:tc>
          <w:tcPr>
            <w:tcW w:w="1871" w:type="dxa"/>
            <w:shd w:val="clear" w:color="auto" w:fill="FBE4D5" w:themeFill="accent2" w:themeFillTint="33"/>
          </w:tcPr>
          <w:p w14:paraId="6BA9E23B" w14:textId="77777777" w:rsidR="0018527E" w:rsidRDefault="0018527E" w:rsidP="00A35C81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Evaluation team</w:t>
            </w:r>
          </w:p>
        </w:tc>
        <w:tc>
          <w:tcPr>
            <w:tcW w:w="1871" w:type="dxa"/>
            <w:vMerge/>
            <w:shd w:val="clear" w:color="auto" w:fill="auto"/>
          </w:tcPr>
          <w:p w14:paraId="6F58E771" w14:textId="77777777" w:rsidR="0018527E" w:rsidRPr="0036299B" w:rsidRDefault="0018527E" w:rsidP="00A35C81">
            <w:pP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871" w:type="dxa"/>
            <w:shd w:val="clear" w:color="auto" w:fill="FBE4D5" w:themeFill="accent2" w:themeFillTint="33"/>
          </w:tcPr>
          <w:p w14:paraId="40B3DD8D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Evaluation team</w:t>
            </w:r>
          </w:p>
        </w:tc>
        <w:tc>
          <w:tcPr>
            <w:tcW w:w="1871" w:type="dxa"/>
            <w:shd w:val="clear" w:color="auto" w:fill="auto"/>
            <w:vAlign w:val="center"/>
          </w:tcPr>
          <w:p w14:paraId="4F473BAB" w14:textId="5BB258C3" w:rsidR="0018527E" w:rsidRPr="0036299B" w:rsidRDefault="004A67ED" w:rsidP="004A67ED">
            <w:pPr>
              <w:tabs>
                <w:tab w:val="left" w:pos="1440"/>
              </w:tabs>
              <w:jc w:val="center"/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Free time</w:t>
            </w:r>
          </w:p>
        </w:tc>
        <w:tc>
          <w:tcPr>
            <w:tcW w:w="1871" w:type="dxa"/>
            <w:shd w:val="clear" w:color="auto" w:fill="FBE4D5" w:themeFill="accent2" w:themeFillTint="33"/>
          </w:tcPr>
          <w:p w14:paraId="7AC8F9F7" w14:textId="77777777" w:rsidR="0018527E" w:rsidRPr="0036299B" w:rsidRDefault="0018527E" w:rsidP="00A35C81">
            <w:pP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Evaluation team</w:t>
            </w:r>
          </w:p>
        </w:tc>
        <w:tc>
          <w:tcPr>
            <w:tcW w:w="1871" w:type="dxa"/>
            <w:shd w:val="clear" w:color="auto" w:fill="auto"/>
            <w:vAlign w:val="center"/>
          </w:tcPr>
          <w:p w14:paraId="0B2A79B0" w14:textId="2AF031C7" w:rsidR="0018527E" w:rsidRPr="0036299B" w:rsidRDefault="004A67ED" w:rsidP="004A67ED">
            <w:pPr>
              <w:jc w:val="center"/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1"/>
                <w:szCs w:val="21"/>
                <w:lang w:val="en-GB"/>
              </w:rPr>
              <w:t>Free time</w:t>
            </w:r>
          </w:p>
        </w:tc>
        <w:tc>
          <w:tcPr>
            <w:tcW w:w="1871" w:type="dxa"/>
            <w:shd w:val="clear" w:color="auto" w:fill="FBE4D5" w:themeFill="accent2" w:themeFillTint="33"/>
          </w:tcPr>
          <w:p w14:paraId="778AF946" w14:textId="77777777" w:rsidR="0018527E" w:rsidRPr="00945C91" w:rsidRDefault="0018527E" w:rsidP="00A35C81">
            <w:pPr>
              <w:rPr>
                <w:rFonts w:ascii="Calibri" w:hAnsi="Calibri"/>
                <w:color w:val="FBE4D5" w:themeColor="accent2" w:themeTint="33"/>
                <w:sz w:val="21"/>
                <w:szCs w:val="21"/>
                <w:lang w:val="en-GB"/>
              </w:rPr>
            </w:pPr>
            <w:r w:rsidRPr="0036299B">
              <w:rPr>
                <w:rFonts w:ascii="Calibri" w:hAnsi="Calibri"/>
                <w:b/>
                <w:color w:val="000000" w:themeColor="text1"/>
                <w:sz w:val="21"/>
                <w:szCs w:val="21"/>
                <w:lang w:val="en-GB"/>
              </w:rPr>
              <w:t>Conclusions &amp; evaluation</w:t>
            </w:r>
          </w:p>
        </w:tc>
      </w:tr>
    </w:tbl>
    <w:p w14:paraId="2CBADC30" w14:textId="77777777" w:rsidR="00E72F8A" w:rsidRPr="00B23816" w:rsidRDefault="00E72F8A" w:rsidP="0099347A">
      <w:pPr>
        <w:rPr>
          <w:sz w:val="22"/>
          <w:szCs w:val="22"/>
          <w:lang w:val="en-GB"/>
        </w:rPr>
      </w:pPr>
    </w:p>
    <w:sectPr w:rsidR="00E72F8A" w:rsidRPr="00B23816" w:rsidSect="00041524"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28B1410E"/>
    <w:multiLevelType w:val="hybridMultilevel"/>
    <w:tmpl w:val="A844D440"/>
    <w:lvl w:ilvl="0" w:tplc="138C27D0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YwtzQxswCSloaWFko6SsGpxcWZ+XkgBYa1AJKWMRssAAAA"/>
  </w:docVars>
  <w:rsids>
    <w:rsidRoot w:val="00041524"/>
    <w:rsid w:val="00001D00"/>
    <w:rsid w:val="00004EA6"/>
    <w:rsid w:val="00013655"/>
    <w:rsid w:val="000142A8"/>
    <w:rsid w:val="00041524"/>
    <w:rsid w:val="00052C45"/>
    <w:rsid w:val="000768AB"/>
    <w:rsid w:val="000778A9"/>
    <w:rsid w:val="000875D5"/>
    <w:rsid w:val="000D08E6"/>
    <w:rsid w:val="000D5D9B"/>
    <w:rsid w:val="000E1805"/>
    <w:rsid w:val="000E5795"/>
    <w:rsid w:val="00101148"/>
    <w:rsid w:val="001029EA"/>
    <w:rsid w:val="00104399"/>
    <w:rsid w:val="0011237C"/>
    <w:rsid w:val="00113E46"/>
    <w:rsid w:val="00122D63"/>
    <w:rsid w:val="001276A8"/>
    <w:rsid w:val="00132FE1"/>
    <w:rsid w:val="00140C7A"/>
    <w:rsid w:val="0014200C"/>
    <w:rsid w:val="00147EEC"/>
    <w:rsid w:val="00154FE7"/>
    <w:rsid w:val="00167D6E"/>
    <w:rsid w:val="00175299"/>
    <w:rsid w:val="00184906"/>
    <w:rsid w:val="0018527E"/>
    <w:rsid w:val="00195C5D"/>
    <w:rsid w:val="0019639E"/>
    <w:rsid w:val="001A3E3D"/>
    <w:rsid w:val="001B3120"/>
    <w:rsid w:val="001C0608"/>
    <w:rsid w:val="001D6E99"/>
    <w:rsid w:val="001E3CDD"/>
    <w:rsid w:val="0020230C"/>
    <w:rsid w:val="002100FA"/>
    <w:rsid w:val="00213005"/>
    <w:rsid w:val="00226604"/>
    <w:rsid w:val="0022786C"/>
    <w:rsid w:val="00237619"/>
    <w:rsid w:val="00246A7D"/>
    <w:rsid w:val="00247420"/>
    <w:rsid w:val="00261065"/>
    <w:rsid w:val="00280F9E"/>
    <w:rsid w:val="00287AE5"/>
    <w:rsid w:val="002B227A"/>
    <w:rsid w:val="002C2ECA"/>
    <w:rsid w:val="002C39CA"/>
    <w:rsid w:val="002F0207"/>
    <w:rsid w:val="002F14E3"/>
    <w:rsid w:val="002F3201"/>
    <w:rsid w:val="002F3D6E"/>
    <w:rsid w:val="003065BE"/>
    <w:rsid w:val="003409FA"/>
    <w:rsid w:val="00340C9F"/>
    <w:rsid w:val="00344195"/>
    <w:rsid w:val="00350333"/>
    <w:rsid w:val="00351D69"/>
    <w:rsid w:val="003535E0"/>
    <w:rsid w:val="003552FD"/>
    <w:rsid w:val="0036299B"/>
    <w:rsid w:val="0037682F"/>
    <w:rsid w:val="00377E5C"/>
    <w:rsid w:val="00381D35"/>
    <w:rsid w:val="0039603C"/>
    <w:rsid w:val="003E65CB"/>
    <w:rsid w:val="003F1F1F"/>
    <w:rsid w:val="00400123"/>
    <w:rsid w:val="00410161"/>
    <w:rsid w:val="00427C66"/>
    <w:rsid w:val="0044482E"/>
    <w:rsid w:val="00454443"/>
    <w:rsid w:val="004833D8"/>
    <w:rsid w:val="004A2E08"/>
    <w:rsid w:val="004A2FF9"/>
    <w:rsid w:val="004A435B"/>
    <w:rsid w:val="004A50BE"/>
    <w:rsid w:val="004A67ED"/>
    <w:rsid w:val="004D1658"/>
    <w:rsid w:val="004D3D9E"/>
    <w:rsid w:val="004D71AD"/>
    <w:rsid w:val="004E1DCA"/>
    <w:rsid w:val="004F481B"/>
    <w:rsid w:val="0052336F"/>
    <w:rsid w:val="00527593"/>
    <w:rsid w:val="00562D49"/>
    <w:rsid w:val="00566128"/>
    <w:rsid w:val="00567338"/>
    <w:rsid w:val="00582FB3"/>
    <w:rsid w:val="00590DC4"/>
    <w:rsid w:val="005A5EE7"/>
    <w:rsid w:val="005C1742"/>
    <w:rsid w:val="005D0E8F"/>
    <w:rsid w:val="005D2CFE"/>
    <w:rsid w:val="005E4AC6"/>
    <w:rsid w:val="005E4E75"/>
    <w:rsid w:val="005F7CF2"/>
    <w:rsid w:val="00607E46"/>
    <w:rsid w:val="00607FC9"/>
    <w:rsid w:val="0061454D"/>
    <w:rsid w:val="00616909"/>
    <w:rsid w:val="00625A91"/>
    <w:rsid w:val="0062672B"/>
    <w:rsid w:val="006361C6"/>
    <w:rsid w:val="0063675A"/>
    <w:rsid w:val="006460B0"/>
    <w:rsid w:val="00651DAC"/>
    <w:rsid w:val="00661F92"/>
    <w:rsid w:val="00676802"/>
    <w:rsid w:val="006B2D2E"/>
    <w:rsid w:val="006B4E80"/>
    <w:rsid w:val="006C7249"/>
    <w:rsid w:val="006E4392"/>
    <w:rsid w:val="00710FBE"/>
    <w:rsid w:val="00746AFD"/>
    <w:rsid w:val="007711EE"/>
    <w:rsid w:val="007762A4"/>
    <w:rsid w:val="00777C27"/>
    <w:rsid w:val="00792F51"/>
    <w:rsid w:val="00794AF2"/>
    <w:rsid w:val="007B19DE"/>
    <w:rsid w:val="007B7BEE"/>
    <w:rsid w:val="007C3A98"/>
    <w:rsid w:val="007C5D9B"/>
    <w:rsid w:val="007C6196"/>
    <w:rsid w:val="007D2A48"/>
    <w:rsid w:val="007D5B3C"/>
    <w:rsid w:val="007E09D5"/>
    <w:rsid w:val="007E1B76"/>
    <w:rsid w:val="007E4F67"/>
    <w:rsid w:val="007F65A7"/>
    <w:rsid w:val="00814A45"/>
    <w:rsid w:val="0082321F"/>
    <w:rsid w:val="00834173"/>
    <w:rsid w:val="00840DD5"/>
    <w:rsid w:val="00842380"/>
    <w:rsid w:val="00842CFE"/>
    <w:rsid w:val="0086044D"/>
    <w:rsid w:val="0089019A"/>
    <w:rsid w:val="008956CE"/>
    <w:rsid w:val="00896912"/>
    <w:rsid w:val="008A3189"/>
    <w:rsid w:val="008C6065"/>
    <w:rsid w:val="008E4702"/>
    <w:rsid w:val="00922EA5"/>
    <w:rsid w:val="00931B2A"/>
    <w:rsid w:val="00935909"/>
    <w:rsid w:val="009451E0"/>
    <w:rsid w:val="009452CF"/>
    <w:rsid w:val="00945C91"/>
    <w:rsid w:val="009531F3"/>
    <w:rsid w:val="00961D14"/>
    <w:rsid w:val="0099347A"/>
    <w:rsid w:val="009C139D"/>
    <w:rsid w:val="009D1E7A"/>
    <w:rsid w:val="00A13616"/>
    <w:rsid w:val="00A26209"/>
    <w:rsid w:val="00A35C81"/>
    <w:rsid w:val="00A422A0"/>
    <w:rsid w:val="00A67E67"/>
    <w:rsid w:val="00A70565"/>
    <w:rsid w:val="00A73C3E"/>
    <w:rsid w:val="00A803C0"/>
    <w:rsid w:val="00A8669D"/>
    <w:rsid w:val="00AB2DB6"/>
    <w:rsid w:val="00AB71DB"/>
    <w:rsid w:val="00AC0A85"/>
    <w:rsid w:val="00AC3047"/>
    <w:rsid w:val="00AD1020"/>
    <w:rsid w:val="00AD240F"/>
    <w:rsid w:val="00AE17DD"/>
    <w:rsid w:val="00AF5778"/>
    <w:rsid w:val="00B058D2"/>
    <w:rsid w:val="00B1025E"/>
    <w:rsid w:val="00B12C4D"/>
    <w:rsid w:val="00B16718"/>
    <w:rsid w:val="00B23816"/>
    <w:rsid w:val="00B453C4"/>
    <w:rsid w:val="00B51594"/>
    <w:rsid w:val="00B5309E"/>
    <w:rsid w:val="00B62D7A"/>
    <w:rsid w:val="00B76DDF"/>
    <w:rsid w:val="00B91396"/>
    <w:rsid w:val="00B94FC4"/>
    <w:rsid w:val="00BA2741"/>
    <w:rsid w:val="00BA4694"/>
    <w:rsid w:val="00BA61A9"/>
    <w:rsid w:val="00BA69A0"/>
    <w:rsid w:val="00BC14EF"/>
    <w:rsid w:val="00BC1DB8"/>
    <w:rsid w:val="00BC30E4"/>
    <w:rsid w:val="00C022C2"/>
    <w:rsid w:val="00C03E2E"/>
    <w:rsid w:val="00C108C6"/>
    <w:rsid w:val="00C17EC7"/>
    <w:rsid w:val="00C20351"/>
    <w:rsid w:val="00C229A8"/>
    <w:rsid w:val="00C27352"/>
    <w:rsid w:val="00C36D1D"/>
    <w:rsid w:val="00C44D1A"/>
    <w:rsid w:val="00C526F9"/>
    <w:rsid w:val="00C61131"/>
    <w:rsid w:val="00C65529"/>
    <w:rsid w:val="00C75290"/>
    <w:rsid w:val="00C8500E"/>
    <w:rsid w:val="00CA12F6"/>
    <w:rsid w:val="00CA54D0"/>
    <w:rsid w:val="00CA5B02"/>
    <w:rsid w:val="00CA5B4C"/>
    <w:rsid w:val="00CA7F23"/>
    <w:rsid w:val="00CB1636"/>
    <w:rsid w:val="00CD5F40"/>
    <w:rsid w:val="00CF0127"/>
    <w:rsid w:val="00CF701C"/>
    <w:rsid w:val="00D035B7"/>
    <w:rsid w:val="00D07338"/>
    <w:rsid w:val="00D11363"/>
    <w:rsid w:val="00D40CEA"/>
    <w:rsid w:val="00D64D6A"/>
    <w:rsid w:val="00D85C7B"/>
    <w:rsid w:val="00D878D6"/>
    <w:rsid w:val="00D91ABB"/>
    <w:rsid w:val="00D9524D"/>
    <w:rsid w:val="00DB744F"/>
    <w:rsid w:val="00DC4987"/>
    <w:rsid w:val="00DE3D3E"/>
    <w:rsid w:val="00DE47E0"/>
    <w:rsid w:val="00DE5BEE"/>
    <w:rsid w:val="00DF5977"/>
    <w:rsid w:val="00E04741"/>
    <w:rsid w:val="00E11A0B"/>
    <w:rsid w:val="00E1310E"/>
    <w:rsid w:val="00E23FAB"/>
    <w:rsid w:val="00E46DCB"/>
    <w:rsid w:val="00E50B3C"/>
    <w:rsid w:val="00E51659"/>
    <w:rsid w:val="00E6018F"/>
    <w:rsid w:val="00E602FE"/>
    <w:rsid w:val="00E67132"/>
    <w:rsid w:val="00E72F8A"/>
    <w:rsid w:val="00E82091"/>
    <w:rsid w:val="00EA19E9"/>
    <w:rsid w:val="00EB3E1D"/>
    <w:rsid w:val="00EB6455"/>
    <w:rsid w:val="00EC4462"/>
    <w:rsid w:val="00ED326F"/>
    <w:rsid w:val="00EE1ECA"/>
    <w:rsid w:val="00EF3351"/>
    <w:rsid w:val="00EF7AF0"/>
    <w:rsid w:val="00F01AB2"/>
    <w:rsid w:val="00F02DBF"/>
    <w:rsid w:val="00F10C84"/>
    <w:rsid w:val="00F14B6E"/>
    <w:rsid w:val="00F461C2"/>
    <w:rsid w:val="00F628B4"/>
    <w:rsid w:val="00F63B80"/>
    <w:rsid w:val="00F7535D"/>
    <w:rsid w:val="00F871CB"/>
    <w:rsid w:val="00F95ABA"/>
    <w:rsid w:val="00FA1C72"/>
    <w:rsid w:val="00FA2C5F"/>
    <w:rsid w:val="00FB5525"/>
    <w:rsid w:val="00FB7DC0"/>
    <w:rsid w:val="00FC0702"/>
    <w:rsid w:val="00FC576C"/>
    <w:rsid w:val="00FC7010"/>
    <w:rsid w:val="00FE1181"/>
    <w:rsid w:val="00FF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1C2BF4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41524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041524"/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deliste">
    <w:name w:val="List Paragraph"/>
    <w:basedOn w:val="Normal"/>
    <w:uiPriority w:val="34"/>
    <w:qFormat/>
    <w:rsid w:val="00DF5977"/>
    <w:pPr>
      <w:ind w:left="720"/>
      <w:contextualSpacing/>
    </w:pPr>
  </w:style>
  <w:style w:type="paragraph" w:customStyle="1" w:styleId="Corps">
    <w:name w:val="Corps"/>
    <w:rsid w:val="00A422A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5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337</Words>
  <Characters>1856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>BRIDGE</Company>
  <LinksUpToDate>false</LinksUpToDate>
  <CharactersWithSpaces>218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haurea Fleury</dc:creator>
  <cp:keywords/>
  <dc:description/>
  <cp:lastModifiedBy>Tchaurea Fleury</cp:lastModifiedBy>
  <cp:revision>154</cp:revision>
  <dcterms:created xsi:type="dcterms:W3CDTF">2018-02-02T14:49:00Z</dcterms:created>
  <dcterms:modified xsi:type="dcterms:W3CDTF">2019-01-22T14:57:00Z</dcterms:modified>
  <cp:category/>
</cp:coreProperties>
</file>